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a7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1"/>
      </w:pPr>
      <w:r w:rsidRPr="00172743">
        <w:t>Introduction</w:t>
      </w:r>
    </w:p>
    <w:p w14:paraId="1256F658" w14:textId="77777777" w:rsidR="0051424F" w:rsidRDefault="003327F3" w:rsidP="003327F3">
      <w:pPr>
        <w:pStyle w:val="af2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14:paraId="70615578" w14:textId="77777777" w:rsidR="00C20EA7" w:rsidRPr="009C5B9D" w:rsidRDefault="00AF2A85" w:rsidP="009C5B9D">
      <w:pPr>
        <w:pStyle w:val="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Specifically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>Add reference SCSs for soft resource availability indication configuration in the RRC IE AvailabilityCombinationPerCell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Pr="00003B22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AvailabilityCombinationPerCell. </w:t>
      </w:r>
    </w:p>
    <w:p w14:paraId="2B25BFEE" w14:textId="77777777" w:rsidR="00B539DE" w:rsidRPr="00530DB5" w:rsidRDefault="00B539DE" w:rsidP="00F74CF3">
      <w:pPr>
        <w:pStyle w:val="a8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unpaired spectrum operation, a reference SCS configuration µ_AI is provided by subcarrierSpacing-AI and, when a supplementary UL carrier is configured for the serving cell, a reference SCS configuration µ_(AI,SUL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a8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paired spectrum operation, a reference SCS configuration µ_(AI,DL) for a DL BWP is provided by subcarrierSpacing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propoed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r w:rsidRPr="00F537EB">
              <w:t>SlotFormatCombinationsPerCell ::=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servingCellId         ServCellIndex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r w:rsidRPr="00D007A1">
              <w:rPr>
                <w:color w:val="00B0F0"/>
              </w:rPr>
              <w:t>subcarrierSpacing     SubcarrierSpacing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SubcarrierSpacing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slotFormatCombinations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 xml:space="preserve">SEQUENCE (SIZE (1..maxNrofSlotFormatCombinationsPerSet)) OF SlotFormatCombination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positionInDCI </w:t>
            </w:r>
            <w:r>
              <w:t xml:space="preserve"> </w:t>
            </w:r>
            <w:r w:rsidRPr="00F537EB">
              <w:t xml:space="preserve">INTEGER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enabled}   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  <w:lang w:eastAsia="zh-CN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</w:t>
            </w:r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  <w:lang w:eastAsia="zh-CN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r w:rsidRPr="00994168">
              <w:rPr>
                <w:i/>
              </w:rPr>
              <w:t>subcarrierSpacing</w:t>
            </w:r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a SFI-index field value in DCI format 2_0. The UE expects that for a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  <w:lang w:eastAsia="zh-CN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  <w:lang w:eastAsia="zh-CN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  <w:lang w:eastAsia="zh-CN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propoed reference SCS configuration for DCI 2_5 is similar to DCI 2_0 reference SCS configuration. </w:t>
            </w:r>
            <w:r w:rsidRPr="003F124B">
              <w:rPr>
                <w:rFonts w:eastAsia="宋体"/>
                <w:bCs/>
              </w:rPr>
              <w:t xml:space="preserve">We don’t know without </w:t>
            </w:r>
            <w:r>
              <w:rPr>
                <w:rFonts w:eastAsia="宋体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宋体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AvailabilityCombinationsPerCell-r16 contained similar parameter set as </w:t>
            </w:r>
            <w:r w:rsidRPr="00F537EB">
              <w:t>SlotFormatCombinationsPerCell</w:t>
            </w:r>
            <w:r>
              <w:t xml:space="preserve">. We think that introducing </w:t>
            </w:r>
            <w:r w:rsidRPr="000403CA">
              <w:t>subcarrierSpacing</w:t>
            </w:r>
            <w:r>
              <w:t xml:space="preserve"> and </w:t>
            </w:r>
            <w:r w:rsidRPr="000403CA">
              <w:t>subcarrierSpacing</w:t>
            </w:r>
            <w:r>
              <w:t>2 also within AvailabilityCombinationsPerCell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  <w:tr w:rsidR="00D5278A" w:rsidRPr="008040F5" w14:paraId="2FD59487" w14:textId="77777777" w:rsidTr="00530DB5">
        <w:tc>
          <w:tcPr>
            <w:tcW w:w="1255" w:type="dxa"/>
          </w:tcPr>
          <w:p w14:paraId="23D073AD" w14:textId="0839E971" w:rsidR="00D5278A" w:rsidRP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H</w:t>
            </w:r>
            <w:r w:rsidRPr="00D5278A">
              <w:rPr>
                <w:rFonts w:ascii="Calibri" w:eastAsia="Calibri" w:hAnsi="Calibri"/>
                <w:bCs/>
                <w:sz w:val="22"/>
                <w:szCs w:val="22"/>
              </w:rPr>
              <w:t>uawei</w:t>
            </w:r>
          </w:p>
        </w:tc>
        <w:tc>
          <w:tcPr>
            <w:tcW w:w="3150" w:type="dxa"/>
          </w:tcPr>
          <w:p w14:paraId="0EF28526" w14:textId="770DB489" w:rsid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8EAB95B" w14:textId="004E96FD" w:rsidR="00D5278A" w:rsidRDefault="00D5278A" w:rsidP="00003B22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 each IAB node can follow each the SCS of DU to interpret DCI format 2_5. </w:t>
            </w:r>
            <w:r w:rsidR="00003B22">
              <w:rPr>
                <w:lang w:eastAsia="zh-CN"/>
              </w:rPr>
              <w:t>As another alternative</w:t>
            </w:r>
            <w:bookmarkStart w:id="2" w:name="_GoBack"/>
            <w:bookmarkEnd w:id="2"/>
            <w:r w:rsidR="00003B22">
              <w:rPr>
                <w:lang w:eastAsia="zh-CN"/>
              </w:rPr>
              <w:t>, DCI format 2_5 is a group-common PDCCH, one can always group the IAB nodes with same SCS together at cost of the control signaling overhead at the gNB.</w:t>
            </w:r>
          </w:p>
        </w:tc>
      </w:tr>
    </w:tbl>
    <w:p w14:paraId="7BBF41B7" w14:textId="30D920A0" w:rsidR="009C5B9D" w:rsidRDefault="00D007A1" w:rsidP="009C5B9D">
      <w:pPr>
        <w:rPr>
          <w:rFonts w:eastAsia="Calibri"/>
        </w:rPr>
      </w:pPr>
      <w:r>
        <w:rPr>
          <w:rFonts w:eastAsia="Calibri"/>
        </w:rPr>
        <w:t xml:space="preserve"> </w:t>
      </w: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2"/>
        <w:rPr>
          <w:rFonts w:eastAsia="Calibri"/>
        </w:rPr>
      </w:pPr>
      <w:r>
        <w:rPr>
          <w:rFonts w:eastAsia="Calibri"/>
        </w:rPr>
        <w:t xml:space="preserve">Issue 2: </w:t>
      </w:r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-AI/dci-PayloadSize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 xml:space="preserve">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PayloadSize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n addition to dci-PayloadSize-AI and positionInDCI-AI used for CSS, introduce new RRC parameters dci-PayloadSize-AI-MSS and positionInDCI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zh-CN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CSS and USS is(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an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a8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-AI</w:t>
            </w:r>
            <w:r w:rsidRPr="00C4723E">
              <w:rPr>
                <w:rFonts w:ascii="Courier New" w:eastAsia="宋体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positionInDCI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2_5 payload for different cells in one IAB DU. Those two parameters already exist for DCI format 2_5 sending to one IAB MT. They are not parameters to differentiate different DUs in case of one DCI format 2_5 sending to multiple MTs. </w:t>
            </w:r>
          </w:p>
          <w:p w14:paraId="1517B2AF" w14:textId="77777777" w:rsidR="00C4723E" w:rsidRDefault="00C4723E" w:rsidP="00C4723E">
            <w:pPr>
              <w:pStyle w:val="a8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a8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When CSS is used for DCI format 2_5, the configuration is supposed to be common for multiple MTs; when USS is used for DCI format 2_5, the configuration is supposed to be MT-specific. So there will be no case that part of DCI format 2_5 payload is 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PayloadSize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 and Intel. </w:t>
            </w:r>
          </w:p>
        </w:tc>
      </w:tr>
      <w:tr w:rsidR="00D5278A" w:rsidRPr="008040F5" w14:paraId="2CAE81C9" w14:textId="77777777" w:rsidTr="00154BBA">
        <w:tc>
          <w:tcPr>
            <w:tcW w:w="1255" w:type="dxa"/>
          </w:tcPr>
          <w:p w14:paraId="46FEF0C1" w14:textId="5E81879B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3150" w:type="dxa"/>
          </w:tcPr>
          <w:p w14:paraId="3D66FF52" w14:textId="60473DAE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665" w:type="dxa"/>
          </w:tcPr>
          <w:p w14:paraId="335DB326" w14:textId="36AEE42D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A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gree with ZTE.</w:t>
            </w:r>
          </w:p>
        </w:tc>
      </w:tr>
    </w:tbl>
    <w:p w14:paraId="24F8EA8F" w14:textId="77777777" w:rsidR="00035D9D" w:rsidRDefault="00035D9D" w:rsidP="009C5B9D"/>
    <w:p w14:paraId="7C4B42BE" w14:textId="77777777" w:rsidR="002F634C" w:rsidRPr="00156B89" w:rsidRDefault="002F634C" w:rsidP="002F634C">
      <w:pPr>
        <w:pStyle w:val="1"/>
      </w:pPr>
      <w:r>
        <w:lastRenderedPageBreak/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C295FB" w14:textId="77777777" w:rsidR="004208FD" w:rsidRDefault="004208FD" w:rsidP="00424124">
      <w:r>
        <w:separator/>
      </w:r>
    </w:p>
  </w:endnote>
  <w:endnote w:type="continuationSeparator" w:id="0">
    <w:p w14:paraId="7031F0C5" w14:textId="77777777" w:rsidR="004208FD" w:rsidRDefault="004208FD" w:rsidP="00424124">
      <w:r>
        <w:continuationSeparator/>
      </w:r>
    </w:p>
  </w:endnote>
  <w:endnote w:type="continuationNotice" w:id="1">
    <w:p w14:paraId="4E419E01" w14:textId="77777777" w:rsidR="004208FD" w:rsidRDefault="004208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BDF05F" w14:textId="77777777" w:rsidR="004208FD" w:rsidRDefault="004208FD" w:rsidP="00424124">
      <w:r>
        <w:separator/>
      </w:r>
    </w:p>
  </w:footnote>
  <w:footnote w:type="continuationSeparator" w:id="0">
    <w:p w14:paraId="007DC5E4" w14:textId="77777777" w:rsidR="004208FD" w:rsidRDefault="004208FD" w:rsidP="00424124">
      <w:r>
        <w:continuationSeparator/>
      </w:r>
    </w:p>
  </w:footnote>
  <w:footnote w:type="continuationNotice" w:id="1">
    <w:p w14:paraId="25B4727F" w14:textId="77777777" w:rsidR="004208FD" w:rsidRDefault="004208FD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3B22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8FD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1D1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29B"/>
    <w:rsid w:val="008B0378"/>
    <w:rsid w:val="008B0950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278A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1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标题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标题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1">
    <w:name w:val="标题 5 Char1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标题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标题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标题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标题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脚注文本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无间隔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页脚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批注文字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批注主题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a0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正文文本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等线" w:hAnsi="Arial"/>
      <w:b/>
      <w:noProof/>
      <w:szCs w:val="22"/>
      <w:lang w:eastAsia="zh-CN"/>
    </w:rPr>
  </w:style>
  <w:style w:type="character" w:customStyle="1" w:styleId="Char5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等线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等线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文档结构图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宋体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尾注文本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宋体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宋体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b">
    <w:name w:val="副标题 Char"/>
    <w:basedOn w:val="a1"/>
    <w:link w:val="afc"/>
    <w:rsid w:val="000329D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宋体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Batang" w:hAnsi="Times"/>
      <w:sz w:val="20"/>
      <w:lang w:val="en-GB"/>
    </w:rPr>
  </w:style>
  <w:style w:type="character" w:customStyle="1" w:styleId="Charc">
    <w:name w:val="日期 Char"/>
    <w:basedOn w:val="a1"/>
    <w:link w:val="aff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纯文本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2Char0">
    <w:name w:val="正文文本 2 Char"/>
    <w:basedOn w:val="a1"/>
    <w:link w:val="23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宋体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宋体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宋体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37D22-B821-4A09-B153-7EE9E7E1F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423</Words>
  <Characters>8112</Characters>
  <Application>Microsoft Office Word</Application>
  <DocSecurity>0</DocSecurity>
  <Lines>67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9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Huawei</cp:lastModifiedBy>
  <cp:revision>4</cp:revision>
  <cp:lastPrinted>2016-02-23T10:51:00Z</cp:lastPrinted>
  <dcterms:created xsi:type="dcterms:W3CDTF">2020-05-26T18:49:00Z</dcterms:created>
  <dcterms:modified xsi:type="dcterms:W3CDTF">2020-05-27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Y8ES8wulvUCP8oBgH43/kwIHvCBra229HUHNf2CaCBaqGwM3nuZqtCiRhVu7VnJgjb9ZAVL2
6X4xeRDzmjUD1XKSg34THKB6P4YW05udTpsjyYGECZmjYhmIxj/ZI44OG5hCGigiSW2PGzOQ
VCNDFd46Sw/VuHC7mH/XNVRKjFgYttZLEuYhFD7Z44f86rp7xf8SpdPsdIdz4SgfG/PeYht1
mr/CX5/Twn8msk/NnS</vt:lpwstr>
  </property>
  <property fmtid="{D5CDD505-2E9C-101B-9397-08002B2CF9AE}" pid="4" name="_2015_ms_pID_7253431">
    <vt:lpwstr>LFVmoWvHnqYp5xfez3qlbQHtP8zNAscASTXCAlJxFpbktJMjahFT4p
onfmN1cBbyHS/ki8PlkwXp1960MgXvnkOAo7SrcbCTstT3NvehO7Gw94SueV19eYPb+eFh4p
HiAL5/v3SrL+9Qv7MYZt8q85HZIcYHir4catLGr23SQLqRxhDv4F1bLdVkWch0a06S1BKdWU
S5kawyv7ll08BFMs7j+1W9La+WIXsc9iTJ5n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6 16:15:19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5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